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7A47A409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AA3243">
        <w:rPr>
          <w:lang w:val="sr-Cyrl-CS"/>
        </w:rPr>
        <w:t>:</w:t>
      </w:r>
    </w:p>
    <w:p w14:paraId="3F517499" w14:textId="147CB1B4" w:rsidR="00EB6AF3" w:rsidRPr="00DA79C8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DA79C8"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="00DA79C8"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DA79C8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4F0B40A" w14:textId="77777777" w:rsidR="00DA79C8" w:rsidRDefault="00DA79C8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24A9B893" w14:textId="2D97CBB3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</w:t>
      </w:r>
      <w:r w:rsidR="00DA79C8"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="00DA79C8"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DA79C8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2975ABA4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="00DA79C8" w:rsidRPr="00AA3243">
        <w:rPr>
          <w:rStyle w:val="markedcontent"/>
          <w:rFonts w:cs="Times New Roman"/>
          <w:b/>
          <w:bCs/>
          <w:sz w:val="24"/>
          <w:szCs w:val="24"/>
          <w:lang w:val="en-US"/>
        </w:rPr>
        <w:t xml:space="preserve"> </w:t>
      </w:r>
      <w:r w:rsidR="00DA79C8" w:rsidRPr="00AA3243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="00DA79C8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DA79C8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1D8488A3" w14:textId="77777777" w:rsidR="00AA3243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</w:t>
      </w:r>
      <w:r w:rsidR="008739F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14:paraId="7C91D157" w14:textId="3DDBC19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B84773">
        <w:rPr>
          <w:rFonts w:eastAsia="Calibri" w:cs="Times New Roman"/>
          <w:sz w:val="24"/>
          <w:szCs w:val="24"/>
          <w:lang w:val="en-US"/>
        </w:rPr>
        <w:t xml:space="preserve"> </w:t>
      </w:r>
      <w:r w:rsidR="00B84773">
        <w:rPr>
          <w:rFonts w:eastAsia="Calibri" w:cs="Times New Roman"/>
          <w:sz w:val="24"/>
          <w:szCs w:val="24"/>
        </w:rPr>
        <w:t>члана 145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 w:rsidR="00543F84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543F84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AB2FA2">
        <w:rPr>
          <w:rFonts w:eastAsia="Calibri" w:cs="Times New Roman"/>
          <w:sz w:val="24"/>
          <w:szCs w:val="24"/>
          <w:lang w:val="sr-Cyrl-CS"/>
        </w:rPr>
        <w:t>.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7E9A873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  <w:r w:rsidR="00543F84"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543F84" w:rsidRPr="008739F4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="00543F84" w:rsidRPr="00543F84">
        <w:rPr>
          <w:rFonts w:eastAsia="Calibri" w:cs="Times New Roman"/>
          <w:b/>
          <w:bCs/>
          <w:sz w:val="24"/>
          <w:szCs w:val="24"/>
          <w:lang w:val="en-US"/>
        </w:rPr>
        <w:t xml:space="preserve"> </w:t>
      </w:r>
      <w:r w:rsidR="00543F84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27B95126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  <w:r w:rsidR="00BC7C5C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="00BC7C5C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18EA343F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  <w:r w:rsidR="00BC7C5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="00BC7C5C"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="00BC7C5C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BC7C5C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6B238770" w14:textId="1FD5B0AF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EC274D" w:rsidRPr="00EC274D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EC274D"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="00EC274D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EC274D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63E7F9D2" w14:textId="5567DBBB" w:rsidR="000A66AC" w:rsidRDefault="000A66A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14:paraId="0C658B19" w14:textId="7929EC12" w:rsidR="000A66AC" w:rsidRPr="006575AC" w:rsidRDefault="000A66A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>9)</w:t>
      </w:r>
      <w:r w:rsidR="0014614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146144"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у</w:t>
      </w:r>
      <w:r w:rsidR="00146144" w:rsidRPr="00146144"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градња соларних панела и пратеће инсталације за производњу електричне енергије за сопствене потребе</w:t>
      </w:r>
      <w:r w:rsidR="0014614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 </w:t>
      </w:r>
      <w:r w:rsidR="00146144"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="00146144"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146144"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51D991" w14:textId="77777777" w:rsidR="00A93402" w:rsidRDefault="00A93402" w:rsidP="001E2F65">
      <w:r>
        <w:separator/>
      </w:r>
    </w:p>
  </w:endnote>
  <w:endnote w:type="continuationSeparator" w:id="0">
    <w:p w14:paraId="6B62B023" w14:textId="77777777" w:rsidR="00A93402" w:rsidRDefault="00A93402" w:rsidP="001E2F65">
      <w:r>
        <w:continuationSeparator/>
      </w:r>
    </w:p>
  </w:endnote>
  <w:endnote w:type="continuationNotice" w:id="1">
    <w:p w14:paraId="223181F7" w14:textId="77777777" w:rsidR="00A93402" w:rsidRDefault="00A934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A106D9" w14:textId="77777777" w:rsidR="00A93402" w:rsidRDefault="00A93402" w:rsidP="001E2F65">
      <w:r>
        <w:separator/>
      </w:r>
    </w:p>
  </w:footnote>
  <w:footnote w:type="continuationSeparator" w:id="0">
    <w:p w14:paraId="5292434E" w14:textId="77777777" w:rsidR="00A93402" w:rsidRDefault="00A93402" w:rsidP="001E2F65">
      <w:r>
        <w:continuationSeparator/>
      </w:r>
    </w:p>
  </w:footnote>
  <w:footnote w:type="continuationNotice" w:id="1">
    <w:p w14:paraId="64F3DB0D" w14:textId="77777777" w:rsidR="00A93402" w:rsidRDefault="00A9340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25553511">
    <w:abstractNumId w:val="9"/>
  </w:num>
  <w:num w:numId="2" w16cid:durableId="500585086">
    <w:abstractNumId w:val="13"/>
  </w:num>
  <w:num w:numId="3" w16cid:durableId="1867477143">
    <w:abstractNumId w:val="11"/>
  </w:num>
  <w:num w:numId="4" w16cid:durableId="74589694">
    <w:abstractNumId w:val="3"/>
  </w:num>
  <w:num w:numId="5" w16cid:durableId="2007782322">
    <w:abstractNumId w:val="6"/>
  </w:num>
  <w:num w:numId="6" w16cid:durableId="1607303119">
    <w:abstractNumId w:val="1"/>
  </w:num>
  <w:num w:numId="7" w16cid:durableId="908811312">
    <w:abstractNumId w:val="12"/>
  </w:num>
  <w:num w:numId="8" w16cid:durableId="1577130506">
    <w:abstractNumId w:val="0"/>
  </w:num>
  <w:num w:numId="9" w16cid:durableId="448790712">
    <w:abstractNumId w:val="7"/>
  </w:num>
  <w:num w:numId="10" w16cid:durableId="292518229">
    <w:abstractNumId w:val="2"/>
  </w:num>
  <w:num w:numId="11" w16cid:durableId="305548629">
    <w:abstractNumId w:val="4"/>
  </w:num>
  <w:num w:numId="12" w16cid:durableId="1182551404">
    <w:abstractNumId w:val="5"/>
  </w:num>
  <w:num w:numId="13" w16cid:durableId="424152155">
    <w:abstractNumId w:val="8"/>
  </w:num>
  <w:num w:numId="14" w16cid:durableId="20341064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A66AC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1545"/>
    <w:rsid w:val="00142E20"/>
    <w:rsid w:val="00146144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17427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3F84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739F4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3402"/>
    <w:rsid w:val="00A95351"/>
    <w:rsid w:val="00AA3243"/>
    <w:rsid w:val="00AA6DBA"/>
    <w:rsid w:val="00AB2FA2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84773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C5C"/>
    <w:rsid w:val="00BD1C62"/>
    <w:rsid w:val="00BD5F3B"/>
    <w:rsid w:val="00BE34E8"/>
    <w:rsid w:val="00BF4D04"/>
    <w:rsid w:val="00BF5170"/>
    <w:rsid w:val="00BF62C8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3122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2288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A79C8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4D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02FF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64C13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4BC761-C62F-41DF-B730-7EC3687C3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i i</cp:lastModifiedBy>
  <cp:revision>2</cp:revision>
  <cp:lastPrinted>2016-10-07T07:40:00Z</cp:lastPrinted>
  <dcterms:created xsi:type="dcterms:W3CDTF">2024-07-31T17:32:00Z</dcterms:created>
  <dcterms:modified xsi:type="dcterms:W3CDTF">2024-07-3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